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orientale et encens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isoeugenol; 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49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65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ante. Anís. Vainilla. mader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orientale et encen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orientale et encen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cinnamaldehyde ; isoeugenol ; anisaldehyde ; 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cinnamaldehyd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rientale et encen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rientale et encen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288457-5BCB-4B74-8F0A-526599A7A3B7}"/>
</file>

<file path=customXml/itemProps3.xml><?xml version="1.0" encoding="utf-8"?>
<ds:datastoreItem xmlns:ds="http://schemas.openxmlformats.org/officeDocument/2006/customXml" ds:itemID="{40B305A7-2D04-4592-A443-1B573D935421}"/>
</file>

<file path=customXml/itemProps4.xml><?xml version="1.0" encoding="utf-8"?>
<ds:datastoreItem xmlns:ds="http://schemas.openxmlformats.org/officeDocument/2006/customXml" ds:itemID="{84DB8268-B39A-4C7D-826E-91A110430E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